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2F52D" w14:textId="77777777" w:rsidR="007E4EE8" w:rsidRPr="00C947A4" w:rsidRDefault="00930EC3" w:rsidP="00930EC3">
      <w:pPr>
        <w:spacing w:after="0"/>
        <w:jc w:val="center"/>
        <w:rPr>
          <w:rFonts w:ascii="Arial" w:eastAsia="Times New Roman" w:hAnsi="Arial" w:cs="Arial"/>
          <w:color w:val="000000"/>
          <w:sz w:val="36"/>
          <w:szCs w:val="36"/>
          <w:lang w:eastAsia="en-IN"/>
        </w:rPr>
      </w:pPr>
      <w:r w:rsidRPr="00C947A4">
        <w:rPr>
          <w:rFonts w:ascii="Arial" w:eastAsia="Times New Roman" w:hAnsi="Arial" w:cs="Arial"/>
          <w:noProof/>
          <w:color w:val="000000"/>
          <w:sz w:val="36"/>
          <w:szCs w:val="36"/>
          <w:lang w:val="en-US"/>
        </w:rPr>
        <w:drawing>
          <wp:anchor distT="0" distB="0" distL="114300" distR="114300" simplePos="0" relativeHeight="251687936" behindDoc="0" locked="0" layoutInCell="1" allowOverlap="1" wp14:anchorId="39EF5436" wp14:editId="2D7E6486">
            <wp:simplePos x="0" y="0"/>
            <wp:positionH relativeFrom="column">
              <wp:posOffset>-12065</wp:posOffset>
            </wp:positionH>
            <wp:positionV relativeFrom="paragraph">
              <wp:posOffset>-185216</wp:posOffset>
            </wp:positionV>
            <wp:extent cx="624840" cy="668655"/>
            <wp:effectExtent l="0" t="0" r="3810" b="0"/>
            <wp:wrapNone/>
            <wp:docPr id="5" name="Picture 2" descr="iiti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iti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" cy="6686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E4EE8" w:rsidRPr="00C947A4">
        <w:rPr>
          <w:rFonts w:ascii="Arial" w:eastAsia="Times New Roman" w:hAnsi="Arial" w:cs="Arial"/>
          <w:color w:val="000000"/>
          <w:sz w:val="36"/>
          <w:szCs w:val="36"/>
          <w:lang w:eastAsia="en-IN"/>
        </w:rPr>
        <w:t>INDIAN INSTITUTE OF TECHNOLOGY INDORE</w:t>
      </w:r>
    </w:p>
    <w:p w14:paraId="1C84A674" w14:textId="77777777" w:rsidR="007E4EE8" w:rsidRDefault="00930EC3" w:rsidP="00930EC3">
      <w:pPr>
        <w:autoSpaceDE w:val="0"/>
        <w:autoSpaceDN w:val="0"/>
        <w:adjustRightInd w:val="0"/>
        <w:spacing w:after="0" w:line="240" w:lineRule="auto"/>
        <w:jc w:val="center"/>
        <w:rPr>
          <w:rFonts w:ascii="TimesNewRoman,Bold" w:hAnsi="TimesNewRoman,Bold" w:cs="TimesNewRoman,Bold"/>
          <w:b/>
          <w:bCs/>
          <w:lang w:bidi="hi-IN"/>
        </w:rPr>
      </w:pPr>
      <w:r>
        <w:rPr>
          <w:rFonts w:ascii="Arial" w:hAnsi="Arial" w:cs="Arial"/>
          <w:b/>
          <w:bCs/>
          <w:sz w:val="24"/>
          <w:szCs w:val="24"/>
          <w:lang w:bidi="hi-IN"/>
        </w:rPr>
        <w:t>(</w:t>
      </w:r>
      <w:r w:rsidRPr="007E4EE8">
        <w:rPr>
          <w:rFonts w:ascii="Arial" w:hAnsi="Arial" w:cs="Arial"/>
          <w:sz w:val="24"/>
          <w:szCs w:val="24"/>
          <w:lang w:bidi="hi-IN"/>
        </w:rPr>
        <w:t>Form</w:t>
      </w:r>
      <w:r w:rsidR="002E6E1B">
        <w:rPr>
          <w:rFonts w:ascii="Arial" w:hAnsi="Arial" w:cs="Arial"/>
          <w:sz w:val="24"/>
          <w:szCs w:val="24"/>
          <w:lang w:bidi="hi-IN"/>
        </w:rPr>
        <w:t xml:space="preserve"> -</w:t>
      </w:r>
      <w:r w:rsidRPr="007E4EE8">
        <w:rPr>
          <w:rFonts w:ascii="Arial" w:hAnsi="Arial" w:cs="Arial"/>
          <w:sz w:val="24"/>
          <w:szCs w:val="24"/>
          <w:lang w:bidi="hi-IN"/>
        </w:rPr>
        <w:t xml:space="preserve"> P</w:t>
      </w:r>
      <w:r>
        <w:rPr>
          <w:rFonts w:ascii="Arial" w:hAnsi="Arial" w:cs="Arial"/>
          <w:sz w:val="24"/>
          <w:szCs w:val="24"/>
          <w:lang w:bidi="hi-IN"/>
        </w:rPr>
        <w:t>G</w:t>
      </w:r>
      <w:r w:rsidRPr="007E4EE8">
        <w:rPr>
          <w:rFonts w:ascii="Arial" w:hAnsi="Arial" w:cs="Arial"/>
          <w:sz w:val="24"/>
          <w:szCs w:val="24"/>
          <w:lang w:bidi="hi-IN"/>
        </w:rPr>
        <w:t xml:space="preserve">TS </w:t>
      </w:r>
      <w:r w:rsidR="002E6E1B">
        <w:rPr>
          <w:rFonts w:ascii="Arial" w:hAnsi="Arial" w:cs="Arial"/>
          <w:sz w:val="24"/>
          <w:szCs w:val="24"/>
          <w:lang w:bidi="hi-IN"/>
        </w:rPr>
        <w:t xml:space="preserve">- </w:t>
      </w:r>
      <w:r>
        <w:rPr>
          <w:rFonts w:ascii="Arial" w:hAnsi="Arial" w:cs="Arial"/>
          <w:sz w:val="24"/>
          <w:szCs w:val="24"/>
          <w:lang w:bidi="hi-IN"/>
        </w:rPr>
        <w:t>2</w:t>
      </w:r>
      <w:r>
        <w:rPr>
          <w:rFonts w:ascii="Arial" w:hAnsi="Arial" w:cs="Arial"/>
          <w:b/>
          <w:bCs/>
          <w:sz w:val="24"/>
          <w:szCs w:val="24"/>
          <w:lang w:bidi="hi-IN"/>
        </w:rPr>
        <w:t>)</w:t>
      </w:r>
    </w:p>
    <w:p w14:paraId="27F26138" w14:textId="77777777" w:rsidR="007E4EE8" w:rsidRDefault="007E4EE8" w:rsidP="007E4EE8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bidi="hi-IN"/>
        </w:rPr>
      </w:pPr>
      <w:r w:rsidRPr="007E4EE8">
        <w:rPr>
          <w:rFonts w:ascii="Arial" w:hAnsi="Arial" w:cs="Arial"/>
          <w:b/>
          <w:bCs/>
          <w:sz w:val="24"/>
          <w:szCs w:val="24"/>
          <w:lang w:bidi="hi-IN"/>
        </w:rPr>
        <w:t>REPORT OF P</w:t>
      </w:r>
      <w:r w:rsidR="00DE2F97">
        <w:rPr>
          <w:rFonts w:ascii="Arial" w:hAnsi="Arial" w:cs="Arial"/>
          <w:b/>
          <w:bCs/>
          <w:sz w:val="24"/>
          <w:szCs w:val="24"/>
          <w:lang w:bidi="hi-IN"/>
        </w:rPr>
        <w:t>G</w:t>
      </w:r>
      <w:r w:rsidRPr="007E4EE8">
        <w:rPr>
          <w:rFonts w:ascii="Arial" w:hAnsi="Arial" w:cs="Arial"/>
          <w:b/>
          <w:bCs/>
          <w:sz w:val="24"/>
          <w:szCs w:val="24"/>
          <w:lang w:bidi="hi-IN"/>
        </w:rPr>
        <w:t xml:space="preserve"> THESIS ORAL EXAMINATION</w:t>
      </w:r>
      <w:r>
        <w:rPr>
          <w:rFonts w:ascii="Arial" w:hAnsi="Arial" w:cs="Arial"/>
          <w:b/>
          <w:bCs/>
          <w:sz w:val="24"/>
          <w:szCs w:val="24"/>
          <w:lang w:bidi="hi-IN"/>
        </w:rPr>
        <w:t xml:space="preserve"> </w:t>
      </w:r>
    </w:p>
    <w:p w14:paraId="18887A36" w14:textId="77777777" w:rsidR="00BF37D0" w:rsidRDefault="00BF37D0" w:rsidP="007E4EE8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bidi="hi-IN"/>
        </w:rPr>
      </w:pPr>
    </w:p>
    <w:p w14:paraId="46C52D6D" w14:textId="77777777" w:rsidR="00AF03AF" w:rsidRPr="007E4EE8" w:rsidRDefault="00AF03AF" w:rsidP="007E4EE8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bidi="hi-IN"/>
        </w:rPr>
      </w:pPr>
    </w:p>
    <w:p w14:paraId="156C9733" w14:textId="77777777" w:rsidR="007E4EE8" w:rsidRPr="007E4EE8" w:rsidRDefault="007E4EE8" w:rsidP="001F0D08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Name of Student: _________________________________ Roll No.: ___________________</w:t>
      </w:r>
      <w:r>
        <w:rPr>
          <w:rFonts w:ascii="Arial" w:hAnsi="Arial" w:cs="Arial"/>
          <w:lang w:bidi="hi-IN"/>
        </w:rPr>
        <w:t>________</w:t>
      </w:r>
    </w:p>
    <w:p w14:paraId="01F148E3" w14:textId="77777777" w:rsidR="007E4EE8" w:rsidRPr="007E4EE8" w:rsidRDefault="007E4EE8" w:rsidP="001F0D08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D</w:t>
      </w:r>
      <w:r>
        <w:rPr>
          <w:rFonts w:ascii="Arial" w:hAnsi="Arial" w:cs="Arial"/>
          <w:lang w:bidi="hi-IN"/>
        </w:rPr>
        <w:t>iscipline</w:t>
      </w:r>
      <w:r w:rsidRPr="007E4EE8">
        <w:rPr>
          <w:rFonts w:ascii="Arial" w:hAnsi="Arial" w:cs="Arial"/>
          <w:lang w:bidi="hi-IN"/>
        </w:rPr>
        <w:t>: _________________________________________________________________</w:t>
      </w:r>
      <w:r>
        <w:rPr>
          <w:rFonts w:ascii="Arial" w:hAnsi="Arial" w:cs="Arial"/>
          <w:lang w:bidi="hi-IN"/>
        </w:rPr>
        <w:t>_________</w:t>
      </w:r>
    </w:p>
    <w:p w14:paraId="2085D946" w14:textId="77777777" w:rsidR="007E4EE8" w:rsidRPr="008F6E42" w:rsidRDefault="007E4EE8" w:rsidP="001F0D08">
      <w:pPr>
        <w:spacing w:after="0" w:line="360" w:lineRule="auto"/>
        <w:contextualSpacing/>
        <w:rPr>
          <w:rFonts w:ascii="Arial" w:hAnsi="Arial" w:cs="Arial"/>
          <w:position w:val="20"/>
        </w:rPr>
      </w:pPr>
      <w:r w:rsidRPr="008F6E42">
        <w:rPr>
          <w:rFonts w:ascii="Arial" w:hAnsi="Arial" w:cs="Arial"/>
          <w:position w:val="20"/>
        </w:rPr>
        <w:t>Date of Joining the P</w:t>
      </w:r>
      <w:r w:rsidR="00DE2F97">
        <w:rPr>
          <w:rFonts w:ascii="Arial" w:hAnsi="Arial" w:cs="Arial"/>
          <w:position w:val="20"/>
        </w:rPr>
        <w:t>G</w:t>
      </w:r>
      <w:r w:rsidRPr="008F6E42">
        <w:rPr>
          <w:rFonts w:ascii="Arial" w:hAnsi="Arial" w:cs="Arial"/>
          <w:position w:val="20"/>
        </w:rPr>
        <w:t xml:space="preserve"> Program: _</w:t>
      </w:r>
      <w:r w:rsidR="00DE2F97">
        <w:rPr>
          <w:rFonts w:ascii="Arial" w:hAnsi="Arial" w:cs="Arial"/>
          <w:position w:val="20"/>
        </w:rPr>
        <w:t>_</w:t>
      </w:r>
      <w:r w:rsidRPr="008F6E42">
        <w:rPr>
          <w:rFonts w:ascii="Arial" w:hAnsi="Arial" w:cs="Arial"/>
          <w:position w:val="20"/>
        </w:rPr>
        <w:t>______________________________________________</w:t>
      </w:r>
      <w:r>
        <w:rPr>
          <w:rFonts w:ascii="Arial" w:hAnsi="Arial" w:cs="Arial"/>
          <w:position w:val="20"/>
        </w:rPr>
        <w:t>________</w:t>
      </w:r>
      <w:r w:rsidRPr="008F6E42">
        <w:rPr>
          <w:rFonts w:ascii="Arial" w:hAnsi="Arial" w:cs="Arial"/>
          <w:position w:val="20"/>
        </w:rPr>
        <w:t xml:space="preserve"> </w:t>
      </w:r>
    </w:p>
    <w:p w14:paraId="49ED1DBC" w14:textId="77777777" w:rsidR="007E4EE8" w:rsidRPr="007E4EE8" w:rsidRDefault="007E4EE8" w:rsidP="001F0D08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Date of O</w:t>
      </w:r>
      <w:r w:rsidR="001276E9">
        <w:rPr>
          <w:rFonts w:ascii="Arial" w:hAnsi="Arial" w:cs="Arial"/>
          <w:lang w:bidi="hi-IN"/>
        </w:rPr>
        <w:t xml:space="preserve">RAL </w:t>
      </w:r>
      <w:r w:rsidR="001276E9" w:rsidRPr="007E4EE8">
        <w:rPr>
          <w:rFonts w:ascii="Arial" w:hAnsi="Arial" w:cs="Arial"/>
          <w:lang w:bidi="hi-IN"/>
        </w:rPr>
        <w:t>EXAMINATION</w:t>
      </w:r>
      <w:r w:rsidRPr="007E4EE8">
        <w:rPr>
          <w:rFonts w:ascii="Arial" w:hAnsi="Arial" w:cs="Arial"/>
          <w:lang w:bidi="hi-IN"/>
        </w:rPr>
        <w:t>: _________________________</w:t>
      </w:r>
      <w:r w:rsidR="001276E9">
        <w:rPr>
          <w:rFonts w:ascii="Arial" w:hAnsi="Arial" w:cs="Arial"/>
          <w:lang w:bidi="hi-IN"/>
        </w:rPr>
        <w:t>___________________</w:t>
      </w:r>
      <w:r w:rsidR="004F00B1">
        <w:rPr>
          <w:rFonts w:ascii="Arial" w:hAnsi="Arial" w:cs="Arial"/>
          <w:lang w:bidi="hi-IN"/>
        </w:rPr>
        <w:t>_</w:t>
      </w:r>
      <w:r w:rsidR="001276E9">
        <w:rPr>
          <w:rFonts w:ascii="Arial" w:hAnsi="Arial" w:cs="Arial"/>
          <w:lang w:bidi="hi-IN"/>
        </w:rPr>
        <w:t>____________</w:t>
      </w:r>
    </w:p>
    <w:p w14:paraId="289A94D5" w14:textId="77777777" w:rsidR="007E4EE8" w:rsidRPr="007E4EE8" w:rsidRDefault="007E4EE8" w:rsidP="001F0D08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Thesis Title: _____________________________________________________________________</w:t>
      </w:r>
      <w:r>
        <w:rPr>
          <w:rFonts w:ascii="Arial" w:hAnsi="Arial" w:cs="Arial"/>
          <w:lang w:bidi="hi-IN"/>
        </w:rPr>
        <w:t>___</w:t>
      </w:r>
    </w:p>
    <w:p w14:paraId="4D4C798F" w14:textId="77777777" w:rsidR="007E4EE8" w:rsidRDefault="007E4EE8" w:rsidP="001F0D08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________________________________________________________________________________</w:t>
      </w:r>
      <w:r>
        <w:rPr>
          <w:rFonts w:ascii="Arial" w:hAnsi="Arial" w:cs="Arial"/>
          <w:lang w:bidi="hi-IN"/>
        </w:rPr>
        <w:t>__</w:t>
      </w:r>
    </w:p>
    <w:p w14:paraId="09E0360C" w14:textId="77777777" w:rsidR="007E4EE8" w:rsidRDefault="007E4EE8" w:rsidP="001F0D08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>__________________________________________________________________________________</w:t>
      </w:r>
    </w:p>
    <w:p w14:paraId="79862EB1" w14:textId="77777777" w:rsidR="007E4EE8" w:rsidRPr="007E4EE8" w:rsidRDefault="007E4EE8" w:rsidP="001F0D08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>__________________________________________________________________________________</w:t>
      </w:r>
    </w:p>
    <w:p w14:paraId="2BBA2F51" w14:textId="77777777" w:rsidR="007E4EE8" w:rsidRDefault="007E4EE8" w:rsidP="001F0D08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Thesis Supervisor(s):</w:t>
      </w:r>
      <w:r>
        <w:rPr>
          <w:rFonts w:ascii="Arial" w:hAnsi="Arial" w:cs="Arial"/>
          <w:lang w:bidi="hi-IN"/>
        </w:rPr>
        <w:t xml:space="preserve">1. </w:t>
      </w:r>
      <w:r w:rsidRPr="007E4EE8">
        <w:rPr>
          <w:rFonts w:ascii="Arial" w:hAnsi="Arial" w:cs="Arial"/>
          <w:lang w:bidi="hi-IN"/>
        </w:rPr>
        <w:t>______________________________________________________________</w:t>
      </w:r>
      <w:r>
        <w:rPr>
          <w:rFonts w:ascii="Arial" w:hAnsi="Arial" w:cs="Arial"/>
          <w:lang w:bidi="hi-IN"/>
        </w:rPr>
        <w:t>_</w:t>
      </w:r>
    </w:p>
    <w:p w14:paraId="20B60960" w14:textId="77777777" w:rsidR="007E4EE8" w:rsidRDefault="007E4EE8" w:rsidP="001F0D08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 xml:space="preserve">                                  2. _______________________________________________________________</w:t>
      </w:r>
    </w:p>
    <w:p w14:paraId="02925E47" w14:textId="77777777" w:rsidR="007E4EE8" w:rsidRDefault="007E4EE8" w:rsidP="001F0D08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 xml:space="preserve">                                  3.________________________________________________________________</w:t>
      </w:r>
    </w:p>
    <w:p w14:paraId="44377853" w14:textId="77777777" w:rsidR="007E4EE8" w:rsidRPr="007E4EE8" w:rsidRDefault="007E4EE8" w:rsidP="007E4EE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bidi="hi-IN"/>
        </w:rPr>
      </w:pPr>
    </w:p>
    <w:p w14:paraId="1F0FDA47" w14:textId="77777777" w:rsidR="007E4EE8" w:rsidRPr="007E4EE8" w:rsidRDefault="007E4EE8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lang w:bidi="hi-IN"/>
        </w:rPr>
      </w:pPr>
      <w:r w:rsidRPr="007E4EE8">
        <w:rPr>
          <w:rFonts w:ascii="Arial" w:hAnsi="Arial" w:cs="Arial"/>
          <w:b/>
          <w:bCs/>
          <w:lang w:bidi="hi-IN"/>
        </w:rPr>
        <w:t>Report of the Board:</w:t>
      </w:r>
    </w:p>
    <w:p w14:paraId="3E35A345" w14:textId="77777777" w:rsidR="007E4EE8" w:rsidRDefault="007E4EE8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1. Necessary modifications suggested by the thesis examiners</w:t>
      </w:r>
      <w:r>
        <w:rPr>
          <w:rFonts w:ascii="Arial" w:hAnsi="Arial" w:cs="Arial"/>
          <w:lang w:bidi="hi-IN"/>
        </w:rPr>
        <w:t xml:space="preserve"> </w:t>
      </w:r>
      <w:r w:rsidRPr="007E4EE8">
        <w:rPr>
          <w:rFonts w:ascii="Arial" w:hAnsi="Arial" w:cs="Arial"/>
          <w:lang w:bidi="hi-IN"/>
        </w:rPr>
        <w:t xml:space="preserve">have been incorporated. </w:t>
      </w:r>
    </w:p>
    <w:p w14:paraId="2AC560DD" w14:textId="77777777" w:rsidR="007E4EE8" w:rsidRPr="00BF37D0" w:rsidRDefault="007E4EE8" w:rsidP="00BF37D0">
      <w:pPr>
        <w:autoSpaceDE w:val="0"/>
        <w:autoSpaceDN w:val="0"/>
        <w:adjustRightInd w:val="0"/>
        <w:spacing w:after="0" w:line="360" w:lineRule="auto"/>
        <w:jc w:val="right"/>
        <w:rPr>
          <w:rFonts w:ascii="Arial" w:hAnsi="Arial" w:cs="Arial"/>
          <w:b/>
          <w:bCs/>
          <w:lang w:bidi="hi-IN"/>
        </w:rPr>
      </w:pPr>
      <w:r w:rsidRPr="00BF37D0">
        <w:rPr>
          <w:rFonts w:ascii="Arial" w:hAnsi="Arial" w:cs="Arial"/>
          <w:b/>
          <w:bCs/>
          <w:lang w:bidi="hi-IN"/>
        </w:rPr>
        <w:t>YES/NO</w:t>
      </w:r>
    </w:p>
    <w:p w14:paraId="7121CD1B" w14:textId="77777777" w:rsidR="007E4EE8" w:rsidRDefault="007E4EE8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 xml:space="preserve">2. Authenticate the work as the students’ own: </w:t>
      </w:r>
      <w:r>
        <w:rPr>
          <w:rFonts w:ascii="Arial" w:hAnsi="Arial" w:cs="Arial"/>
          <w:lang w:bidi="hi-IN"/>
        </w:rPr>
        <w:tab/>
      </w:r>
      <w:r>
        <w:rPr>
          <w:rFonts w:ascii="Arial" w:hAnsi="Arial" w:cs="Arial"/>
          <w:lang w:bidi="hi-IN"/>
        </w:rPr>
        <w:tab/>
      </w:r>
      <w:r>
        <w:rPr>
          <w:rFonts w:ascii="Arial" w:hAnsi="Arial" w:cs="Arial"/>
          <w:lang w:bidi="hi-IN"/>
        </w:rPr>
        <w:tab/>
      </w:r>
      <w:r>
        <w:rPr>
          <w:rFonts w:ascii="Arial" w:hAnsi="Arial" w:cs="Arial"/>
          <w:lang w:bidi="hi-IN"/>
        </w:rPr>
        <w:tab/>
      </w:r>
      <w:r>
        <w:rPr>
          <w:rFonts w:ascii="Arial" w:hAnsi="Arial" w:cs="Arial"/>
          <w:lang w:bidi="hi-IN"/>
        </w:rPr>
        <w:tab/>
      </w:r>
      <w:r>
        <w:rPr>
          <w:rFonts w:ascii="Arial" w:hAnsi="Arial" w:cs="Arial"/>
          <w:lang w:bidi="hi-IN"/>
        </w:rPr>
        <w:tab/>
      </w:r>
      <w:r>
        <w:rPr>
          <w:rFonts w:ascii="Arial" w:hAnsi="Arial" w:cs="Arial"/>
          <w:lang w:bidi="hi-IN"/>
        </w:rPr>
        <w:tab/>
      </w:r>
    </w:p>
    <w:p w14:paraId="38C6884F" w14:textId="77777777" w:rsidR="007E4EE8" w:rsidRPr="00BF37D0" w:rsidRDefault="007E4EE8" w:rsidP="00BF37D0">
      <w:pPr>
        <w:autoSpaceDE w:val="0"/>
        <w:autoSpaceDN w:val="0"/>
        <w:adjustRightInd w:val="0"/>
        <w:spacing w:after="0" w:line="360" w:lineRule="auto"/>
        <w:jc w:val="right"/>
        <w:rPr>
          <w:rFonts w:ascii="Arial" w:hAnsi="Arial" w:cs="Arial"/>
          <w:b/>
          <w:bCs/>
          <w:lang w:bidi="hi-IN"/>
        </w:rPr>
      </w:pPr>
      <w:r w:rsidRPr="00BF37D0">
        <w:rPr>
          <w:rFonts w:ascii="Arial" w:hAnsi="Arial" w:cs="Arial"/>
          <w:b/>
          <w:bCs/>
          <w:lang w:bidi="hi-IN"/>
        </w:rPr>
        <w:t>YES/NO</w:t>
      </w:r>
    </w:p>
    <w:p w14:paraId="33681026" w14:textId="77777777" w:rsidR="007E4EE8" w:rsidRPr="007E4EE8" w:rsidRDefault="007E4EE8" w:rsidP="00BF37D0">
      <w:pPr>
        <w:autoSpaceDE w:val="0"/>
        <w:autoSpaceDN w:val="0"/>
        <w:adjustRightInd w:val="0"/>
        <w:spacing w:after="0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3. Comments (elicit the candidate’s replies to the questions raised by the thesis examiners and judge if the</w:t>
      </w:r>
    </w:p>
    <w:p w14:paraId="3A40464A" w14:textId="77777777" w:rsidR="007E4EE8" w:rsidRDefault="00400B32" w:rsidP="00BF37D0">
      <w:pPr>
        <w:autoSpaceDE w:val="0"/>
        <w:autoSpaceDN w:val="0"/>
        <w:adjustRightInd w:val="0"/>
        <w:spacing w:after="0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>p</w:t>
      </w:r>
      <w:r w:rsidRPr="007E4EE8">
        <w:rPr>
          <w:rFonts w:ascii="Arial" w:hAnsi="Arial" w:cs="Arial"/>
          <w:lang w:bidi="hi-IN"/>
        </w:rPr>
        <w:t>resentation</w:t>
      </w:r>
      <w:r w:rsidR="007E4EE8" w:rsidRPr="007E4EE8">
        <w:rPr>
          <w:rFonts w:ascii="Arial" w:hAnsi="Arial" w:cs="Arial"/>
          <w:lang w:bidi="hi-IN"/>
        </w:rPr>
        <w:t xml:space="preserve"> of the work by the student and the answers to the questions asked </w:t>
      </w:r>
      <w:proofErr w:type="gramStart"/>
      <w:r w:rsidR="007E4EE8" w:rsidRPr="007E4EE8">
        <w:rPr>
          <w:rFonts w:ascii="Arial" w:hAnsi="Arial" w:cs="Arial"/>
          <w:lang w:bidi="hi-IN"/>
        </w:rPr>
        <w:t>have</w:t>
      </w:r>
      <w:proofErr w:type="gramEnd"/>
      <w:r w:rsidR="007E4EE8" w:rsidRPr="007E4EE8">
        <w:rPr>
          <w:rFonts w:ascii="Arial" w:hAnsi="Arial" w:cs="Arial"/>
          <w:lang w:bidi="hi-IN"/>
        </w:rPr>
        <w:t xml:space="preserve"> been satisfactory):</w:t>
      </w:r>
    </w:p>
    <w:p w14:paraId="4ED55F78" w14:textId="77777777" w:rsidR="00BF37D0" w:rsidRPr="007E4EE8" w:rsidRDefault="00BF37D0" w:rsidP="00BF37D0">
      <w:pPr>
        <w:autoSpaceDE w:val="0"/>
        <w:autoSpaceDN w:val="0"/>
        <w:adjustRightInd w:val="0"/>
        <w:spacing w:after="0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(Continue on reverse, if necessary)</w:t>
      </w:r>
    </w:p>
    <w:p w14:paraId="6ABC6F95" w14:textId="77777777" w:rsidR="007E4EE8" w:rsidRPr="007E4EE8" w:rsidRDefault="007E4EE8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_______________________________________________________________________</w:t>
      </w:r>
      <w:r w:rsidR="00BF37D0">
        <w:rPr>
          <w:rFonts w:ascii="Arial" w:hAnsi="Arial" w:cs="Arial"/>
          <w:lang w:bidi="hi-IN"/>
        </w:rPr>
        <w:t>____________</w:t>
      </w:r>
    </w:p>
    <w:p w14:paraId="5A11A408" w14:textId="77777777" w:rsidR="007E4EE8" w:rsidRPr="007E4EE8" w:rsidRDefault="007E4EE8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_______________________________________________________________________</w:t>
      </w:r>
      <w:r w:rsidR="00BF37D0">
        <w:rPr>
          <w:rFonts w:ascii="Arial" w:hAnsi="Arial" w:cs="Arial"/>
          <w:lang w:bidi="hi-IN"/>
        </w:rPr>
        <w:t>____________</w:t>
      </w:r>
    </w:p>
    <w:p w14:paraId="71CEBF3D" w14:textId="77777777" w:rsidR="007E4EE8" w:rsidRPr="007E4EE8" w:rsidRDefault="007E4EE8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_______________________________________________________________________</w:t>
      </w:r>
      <w:r w:rsidR="00BF37D0">
        <w:rPr>
          <w:rFonts w:ascii="Arial" w:hAnsi="Arial" w:cs="Arial"/>
          <w:lang w:bidi="hi-IN"/>
        </w:rPr>
        <w:t>____________</w:t>
      </w:r>
    </w:p>
    <w:p w14:paraId="238B7C6D" w14:textId="77777777" w:rsidR="007E4EE8" w:rsidRPr="007E4EE8" w:rsidRDefault="007E4EE8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>_______________________________________________________________________</w:t>
      </w:r>
      <w:r w:rsidR="00BF37D0">
        <w:rPr>
          <w:rFonts w:ascii="Arial" w:hAnsi="Arial" w:cs="Arial"/>
          <w:lang w:bidi="hi-IN"/>
        </w:rPr>
        <w:t>____________</w:t>
      </w:r>
    </w:p>
    <w:p w14:paraId="39311F6A" w14:textId="77777777" w:rsidR="007E4EE8" w:rsidRDefault="00BF37D0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>___________________________________________________________________________________</w:t>
      </w:r>
    </w:p>
    <w:p w14:paraId="2C8EF9BB" w14:textId="77777777" w:rsidR="00BF37D0" w:rsidRDefault="00BF37D0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>___________________________________________________________________________________</w:t>
      </w:r>
    </w:p>
    <w:p w14:paraId="040F34B5" w14:textId="77777777" w:rsidR="00BF37D0" w:rsidRDefault="00BF37D0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>___________________________________________________________________________________</w:t>
      </w:r>
    </w:p>
    <w:p w14:paraId="5665B8F4" w14:textId="77777777" w:rsidR="00BF37D0" w:rsidRDefault="00BF37D0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>___________________________________________________________________________________</w:t>
      </w:r>
    </w:p>
    <w:p w14:paraId="17754122" w14:textId="77777777" w:rsidR="00BF37D0" w:rsidRDefault="00BF37D0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>___________________________________________________________________________________</w:t>
      </w:r>
    </w:p>
    <w:p w14:paraId="08507CB0" w14:textId="77777777" w:rsidR="00BF37D0" w:rsidRDefault="00BF37D0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>___________________________________________________________________________________</w:t>
      </w:r>
    </w:p>
    <w:p w14:paraId="05262090" w14:textId="77777777" w:rsidR="007E4EE8" w:rsidRDefault="007E4EE8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 xml:space="preserve">4. The candidate has </w:t>
      </w:r>
      <w:r w:rsidRPr="00BF37D0">
        <w:rPr>
          <w:rFonts w:ascii="Arial" w:hAnsi="Arial" w:cs="Arial"/>
          <w:b/>
          <w:bCs/>
          <w:lang w:bidi="hi-IN"/>
        </w:rPr>
        <w:t>PASSED/FAILED</w:t>
      </w:r>
      <w:r w:rsidR="004B7384">
        <w:rPr>
          <w:rFonts w:ascii="Arial" w:hAnsi="Arial" w:cs="Arial"/>
          <w:b/>
          <w:bCs/>
          <w:lang w:bidi="hi-IN"/>
        </w:rPr>
        <w:t xml:space="preserve"> in the P</w:t>
      </w:r>
      <w:r w:rsidR="00300A75">
        <w:rPr>
          <w:rFonts w:ascii="Arial" w:hAnsi="Arial" w:cs="Arial"/>
          <w:b/>
          <w:bCs/>
          <w:lang w:bidi="hi-IN"/>
        </w:rPr>
        <w:t>G</w:t>
      </w:r>
      <w:r w:rsidR="004B7384">
        <w:rPr>
          <w:rFonts w:ascii="Arial" w:hAnsi="Arial" w:cs="Arial"/>
          <w:b/>
          <w:bCs/>
          <w:lang w:bidi="hi-IN"/>
        </w:rPr>
        <w:t xml:space="preserve"> ORAL EXAMINATION</w:t>
      </w:r>
    </w:p>
    <w:p w14:paraId="08C6B1C4" w14:textId="77777777" w:rsidR="00440C5B" w:rsidRPr="00CA0778" w:rsidRDefault="00440C5B" w:rsidP="00440C5B">
      <w:pPr>
        <w:rPr>
          <w:rFonts w:ascii="Arial" w:hAnsi="Arial" w:cs="Arial"/>
          <w:b/>
          <w:lang w:bidi="hi-IN"/>
        </w:rPr>
      </w:pPr>
      <w:r w:rsidRPr="00440C5B">
        <w:rPr>
          <w:rFonts w:ascii="Arial" w:hAnsi="Arial" w:cs="Arial"/>
          <w:b/>
          <w:lang w:bidi="hi-IN"/>
        </w:rPr>
        <w:t>5. Marks awarded in XX 800: MTech/ MSc/ MPhil Research Project (Stage-2</w:t>
      </w:r>
      <w:proofErr w:type="gramStart"/>
      <w:r w:rsidRPr="00440C5B">
        <w:rPr>
          <w:rFonts w:ascii="Arial" w:hAnsi="Arial" w:cs="Arial"/>
          <w:b/>
          <w:lang w:bidi="hi-IN"/>
        </w:rPr>
        <w:t>):_</w:t>
      </w:r>
      <w:proofErr w:type="gramEnd"/>
      <w:r w:rsidRPr="00440C5B">
        <w:rPr>
          <w:rFonts w:ascii="Arial" w:hAnsi="Arial" w:cs="Arial"/>
          <w:b/>
          <w:lang w:bidi="hi-IN"/>
        </w:rPr>
        <w:t xml:space="preserve">    ____________.</w:t>
      </w:r>
    </w:p>
    <w:p w14:paraId="58F789C8" w14:textId="77777777" w:rsidR="00440C5B" w:rsidRDefault="00440C5B" w:rsidP="00BF37D0">
      <w:pPr>
        <w:rPr>
          <w:rFonts w:ascii="Arial" w:hAnsi="Arial" w:cs="Arial"/>
          <w:b/>
          <w:bCs/>
          <w:lang w:bidi="hi-IN"/>
        </w:rPr>
      </w:pPr>
    </w:p>
    <w:p w14:paraId="280EA127" w14:textId="77777777" w:rsidR="00440C5B" w:rsidRDefault="00440C5B" w:rsidP="00BF37D0">
      <w:pPr>
        <w:rPr>
          <w:rFonts w:ascii="Arial" w:hAnsi="Arial" w:cs="Arial"/>
          <w:b/>
          <w:bCs/>
          <w:lang w:bidi="hi-IN"/>
        </w:rPr>
      </w:pPr>
    </w:p>
    <w:p w14:paraId="4ADD6CF3" w14:textId="544921F8" w:rsidR="00CA0778" w:rsidRPr="00CA0778" w:rsidRDefault="00BF37D0" w:rsidP="00440C5B">
      <w:pPr>
        <w:jc w:val="center"/>
        <w:rPr>
          <w:rFonts w:ascii="Arial" w:hAnsi="Arial" w:cs="Arial"/>
          <w:bCs/>
          <w:lang w:bidi="hi-IN"/>
        </w:rPr>
      </w:pPr>
      <w:r w:rsidRPr="007E4EE8">
        <w:rPr>
          <w:rFonts w:ascii="Arial" w:hAnsi="Arial" w:cs="Arial"/>
          <w:b/>
          <w:bCs/>
          <w:lang w:bidi="hi-IN"/>
        </w:rPr>
        <w:lastRenderedPageBreak/>
        <w:t xml:space="preserve">ORAL EXAMINATION </w:t>
      </w:r>
      <w:r>
        <w:rPr>
          <w:rFonts w:ascii="Arial" w:hAnsi="Arial" w:cs="Arial"/>
          <w:b/>
          <w:bCs/>
          <w:lang w:bidi="hi-IN"/>
        </w:rPr>
        <w:t>BOARD</w:t>
      </w:r>
    </w:p>
    <w:tbl>
      <w:tblPr>
        <w:tblW w:w="10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48"/>
        <w:gridCol w:w="4140"/>
      </w:tblGrid>
      <w:tr w:rsidR="00BF37D0" w:rsidRPr="00737553" w14:paraId="6E420E2C" w14:textId="77777777" w:rsidTr="00BF37D0">
        <w:trPr>
          <w:trHeight w:val="360"/>
        </w:trPr>
        <w:tc>
          <w:tcPr>
            <w:tcW w:w="6048" w:type="dxa"/>
            <w:tcBorders>
              <w:bottom w:val="single" w:sz="4" w:space="0" w:color="auto"/>
            </w:tcBorders>
          </w:tcPr>
          <w:p w14:paraId="6A1C336B" w14:textId="77777777" w:rsidR="00BF37D0" w:rsidRPr="00BF37D0" w:rsidRDefault="00BF37D0" w:rsidP="00BF37D0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F37D0">
              <w:rPr>
                <w:rFonts w:ascii="Arial" w:hAnsi="Arial" w:cs="Arial"/>
                <w:b/>
                <w:bCs/>
                <w:lang w:bidi="hi-IN"/>
              </w:rPr>
              <w:t>Name and Affi</w:t>
            </w:r>
            <w:r>
              <w:rPr>
                <w:rFonts w:ascii="Arial" w:hAnsi="Arial" w:cs="Arial"/>
                <w:b/>
                <w:bCs/>
                <w:lang w:bidi="hi-IN"/>
              </w:rPr>
              <w:t xml:space="preserve">liation </w:t>
            </w:r>
            <w:r w:rsidRPr="00BF37D0">
              <w:rPr>
                <w:rFonts w:ascii="Arial" w:hAnsi="Arial" w:cs="Arial"/>
                <w:b/>
                <w:bCs/>
                <w:lang w:bidi="hi-IN"/>
              </w:rPr>
              <w:t xml:space="preserve">of </w:t>
            </w:r>
            <w:r>
              <w:rPr>
                <w:rFonts w:ascii="Arial" w:hAnsi="Arial" w:cs="Arial"/>
                <w:b/>
                <w:bCs/>
                <w:lang w:bidi="hi-IN"/>
              </w:rPr>
              <w:t xml:space="preserve">the </w:t>
            </w:r>
            <w:r w:rsidRPr="00BF37D0">
              <w:rPr>
                <w:rFonts w:ascii="Arial" w:hAnsi="Arial" w:cs="Arial"/>
                <w:b/>
                <w:bCs/>
                <w:lang w:bidi="hi-IN"/>
              </w:rPr>
              <w:t>Examiners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56ED722D" w14:textId="77777777" w:rsidR="00BF37D0" w:rsidRPr="00737553" w:rsidRDefault="00BF37D0" w:rsidP="00BF37D0">
            <w:pPr>
              <w:spacing w:after="0"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37553">
              <w:rPr>
                <w:rFonts w:ascii="Arial" w:hAnsi="Arial" w:cs="Arial"/>
                <w:b/>
                <w:sz w:val="24"/>
                <w:szCs w:val="24"/>
              </w:rPr>
              <w:t>Signature with date</w:t>
            </w:r>
          </w:p>
        </w:tc>
      </w:tr>
      <w:tr w:rsidR="00BF37D0" w:rsidRPr="00737553" w14:paraId="2C74A6CC" w14:textId="77777777" w:rsidTr="00BF37D0">
        <w:trPr>
          <w:trHeight w:val="485"/>
        </w:trPr>
        <w:tc>
          <w:tcPr>
            <w:tcW w:w="6048" w:type="dxa"/>
            <w:tcBorders>
              <w:top w:val="single" w:sz="4" w:space="0" w:color="auto"/>
              <w:bottom w:val="single" w:sz="4" w:space="0" w:color="auto"/>
            </w:tcBorders>
          </w:tcPr>
          <w:p w14:paraId="7726A86A" w14:textId="77777777" w:rsidR="00BF37D0" w:rsidRPr="00737553" w:rsidRDefault="00BF37D0" w:rsidP="00BF37D0">
            <w:pPr>
              <w:spacing w:after="0" w:line="60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2117E338" w14:textId="77777777" w:rsidR="00BF37D0" w:rsidRPr="00737553" w:rsidRDefault="00BF37D0" w:rsidP="00BF37D0">
            <w:pPr>
              <w:spacing w:after="0" w:line="60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F37D0" w:rsidRPr="00737553" w14:paraId="72825696" w14:textId="77777777" w:rsidTr="00BF37D0">
        <w:trPr>
          <w:trHeight w:val="368"/>
        </w:trPr>
        <w:tc>
          <w:tcPr>
            <w:tcW w:w="6048" w:type="dxa"/>
            <w:tcBorders>
              <w:top w:val="single" w:sz="4" w:space="0" w:color="auto"/>
            </w:tcBorders>
          </w:tcPr>
          <w:p w14:paraId="122FB694" w14:textId="77777777" w:rsidR="00BF37D0" w:rsidRPr="00737553" w:rsidRDefault="00BF37D0" w:rsidP="00BF37D0">
            <w:pPr>
              <w:spacing w:after="0" w:line="60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4B7C16C5" w14:textId="77777777" w:rsidR="00BF37D0" w:rsidRPr="00737553" w:rsidRDefault="00BF37D0" w:rsidP="00BF37D0">
            <w:pPr>
              <w:spacing w:after="0" w:line="60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F37D0" w:rsidRPr="00737553" w14:paraId="1C4CAC0E" w14:textId="77777777" w:rsidTr="00BF37D0">
        <w:trPr>
          <w:trHeight w:val="368"/>
        </w:trPr>
        <w:tc>
          <w:tcPr>
            <w:tcW w:w="6048" w:type="dxa"/>
            <w:tcBorders>
              <w:top w:val="single" w:sz="4" w:space="0" w:color="auto"/>
            </w:tcBorders>
          </w:tcPr>
          <w:p w14:paraId="0D409C3A" w14:textId="77777777" w:rsidR="00BF37D0" w:rsidRDefault="00BF37D0" w:rsidP="00BF37D0">
            <w:pPr>
              <w:spacing w:after="0" w:line="60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02B6078F" w14:textId="77777777" w:rsidR="00BF37D0" w:rsidRPr="00737553" w:rsidRDefault="00BF37D0" w:rsidP="00BF37D0">
            <w:pPr>
              <w:spacing w:after="0" w:line="60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F37D0" w:rsidRPr="00737553" w14:paraId="772DA902" w14:textId="77777777" w:rsidTr="00BF37D0">
        <w:trPr>
          <w:trHeight w:val="478"/>
        </w:trPr>
        <w:tc>
          <w:tcPr>
            <w:tcW w:w="6048" w:type="dxa"/>
            <w:tcBorders>
              <w:bottom w:val="single" w:sz="4" w:space="0" w:color="auto"/>
            </w:tcBorders>
          </w:tcPr>
          <w:p w14:paraId="447143EB" w14:textId="77777777" w:rsidR="00BF37D0" w:rsidRPr="00737553" w:rsidRDefault="00BF37D0" w:rsidP="00BF37D0">
            <w:pPr>
              <w:spacing w:after="0" w:line="60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48476D01" w14:textId="77777777" w:rsidR="00BF37D0" w:rsidRPr="00737553" w:rsidRDefault="00BF37D0" w:rsidP="00BF37D0">
            <w:pPr>
              <w:spacing w:after="0" w:line="60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F37D0" w:rsidRPr="00737553" w14:paraId="3786D445" w14:textId="77777777" w:rsidTr="00BF37D0">
        <w:trPr>
          <w:trHeight w:val="442"/>
        </w:trPr>
        <w:tc>
          <w:tcPr>
            <w:tcW w:w="6048" w:type="dxa"/>
            <w:tcBorders>
              <w:top w:val="single" w:sz="4" w:space="0" w:color="auto"/>
              <w:bottom w:val="single" w:sz="4" w:space="0" w:color="auto"/>
            </w:tcBorders>
          </w:tcPr>
          <w:p w14:paraId="2DB9B647" w14:textId="77777777" w:rsidR="00BF37D0" w:rsidRPr="00737553" w:rsidRDefault="00BF37D0" w:rsidP="00BF37D0">
            <w:pPr>
              <w:spacing w:after="0" w:line="60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489281B5" w14:textId="77777777" w:rsidR="00BF37D0" w:rsidRPr="00737553" w:rsidRDefault="00BF37D0" w:rsidP="00BF37D0">
            <w:pPr>
              <w:spacing w:after="0" w:line="60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F37D0" w:rsidRPr="00737553" w14:paraId="5C807648" w14:textId="77777777" w:rsidTr="00BF37D0">
        <w:trPr>
          <w:trHeight w:val="442"/>
        </w:trPr>
        <w:tc>
          <w:tcPr>
            <w:tcW w:w="6048" w:type="dxa"/>
            <w:tcBorders>
              <w:top w:val="single" w:sz="4" w:space="0" w:color="auto"/>
              <w:bottom w:val="single" w:sz="4" w:space="0" w:color="auto"/>
            </w:tcBorders>
          </w:tcPr>
          <w:p w14:paraId="4A8A3AE6" w14:textId="77777777" w:rsidR="00BF37D0" w:rsidRPr="00737553" w:rsidRDefault="00BF37D0" w:rsidP="00BF37D0">
            <w:pPr>
              <w:spacing w:after="0" w:line="60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34026F9C" w14:textId="77777777" w:rsidR="00BF37D0" w:rsidRPr="00737553" w:rsidRDefault="00BF37D0" w:rsidP="00BF37D0">
            <w:pPr>
              <w:spacing w:after="0" w:line="60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F37D0" w:rsidRPr="00737553" w14:paraId="5BCE384D" w14:textId="77777777" w:rsidTr="00BF37D0">
        <w:trPr>
          <w:trHeight w:val="442"/>
        </w:trPr>
        <w:tc>
          <w:tcPr>
            <w:tcW w:w="6048" w:type="dxa"/>
            <w:tcBorders>
              <w:top w:val="single" w:sz="4" w:space="0" w:color="auto"/>
              <w:bottom w:val="single" w:sz="4" w:space="0" w:color="auto"/>
            </w:tcBorders>
          </w:tcPr>
          <w:p w14:paraId="4746945A" w14:textId="77777777" w:rsidR="00BF37D0" w:rsidRDefault="00BF37D0" w:rsidP="00BF37D0">
            <w:pPr>
              <w:spacing w:after="0" w:line="60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79B6259F" w14:textId="77777777" w:rsidR="00BF37D0" w:rsidRPr="00737553" w:rsidRDefault="00BF37D0" w:rsidP="00BF37D0">
            <w:pPr>
              <w:spacing w:after="0" w:line="60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F37D0" w:rsidRPr="00737553" w14:paraId="61D66DF0" w14:textId="77777777" w:rsidTr="00BF37D0">
        <w:trPr>
          <w:trHeight w:val="442"/>
        </w:trPr>
        <w:tc>
          <w:tcPr>
            <w:tcW w:w="6048" w:type="dxa"/>
            <w:tcBorders>
              <w:top w:val="single" w:sz="4" w:space="0" w:color="auto"/>
            </w:tcBorders>
          </w:tcPr>
          <w:p w14:paraId="1152BF69" w14:textId="77777777" w:rsidR="00BF37D0" w:rsidRDefault="00BF37D0" w:rsidP="00BF37D0">
            <w:pPr>
              <w:spacing w:after="0" w:line="60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.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E85E607" w14:textId="77777777" w:rsidR="00BF37D0" w:rsidRPr="00737553" w:rsidRDefault="00BF37D0" w:rsidP="00BF37D0">
            <w:pPr>
              <w:spacing w:after="0" w:line="60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336D2027" w14:textId="77777777" w:rsidR="00E60B48" w:rsidRDefault="00E60B48" w:rsidP="00BF37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lang w:bidi="hi-IN"/>
        </w:rPr>
      </w:pPr>
    </w:p>
    <w:p w14:paraId="7C7746D7" w14:textId="77777777" w:rsidR="007E4EE8" w:rsidRPr="007E4EE8" w:rsidRDefault="00FD4CD8" w:rsidP="00E60B48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ab/>
      </w:r>
      <w:r>
        <w:rPr>
          <w:rFonts w:ascii="Arial" w:hAnsi="Arial" w:cs="Arial"/>
          <w:lang w:bidi="hi-IN"/>
        </w:rPr>
        <w:tab/>
      </w:r>
      <w:r>
        <w:rPr>
          <w:rFonts w:ascii="Arial" w:hAnsi="Arial" w:cs="Arial"/>
          <w:lang w:bidi="hi-IN"/>
        </w:rPr>
        <w:tab/>
      </w:r>
      <w:r w:rsidR="00E60B48">
        <w:rPr>
          <w:rFonts w:ascii="Arial" w:hAnsi="Arial" w:cs="Arial"/>
          <w:lang w:bidi="hi-IN"/>
        </w:rPr>
        <w:t>(</w:t>
      </w:r>
      <w:r w:rsidR="00E60B48" w:rsidRPr="00BF37D0">
        <w:rPr>
          <w:rFonts w:ascii="Arial" w:hAnsi="Arial" w:cs="Arial"/>
          <w:b/>
          <w:bCs/>
          <w:lang w:bidi="hi-IN"/>
        </w:rPr>
        <w:t xml:space="preserve">Signature of </w:t>
      </w:r>
      <w:r w:rsidR="00E60B48">
        <w:rPr>
          <w:rFonts w:ascii="Arial" w:hAnsi="Arial" w:cs="Arial"/>
          <w:b/>
          <w:bCs/>
          <w:lang w:bidi="hi-IN"/>
        </w:rPr>
        <w:t>Chairman, P</w:t>
      </w:r>
      <w:r w:rsidR="00300A75">
        <w:rPr>
          <w:rFonts w:ascii="Arial" w:hAnsi="Arial" w:cs="Arial"/>
          <w:b/>
          <w:bCs/>
          <w:lang w:bidi="hi-IN"/>
        </w:rPr>
        <w:t>G</w:t>
      </w:r>
      <w:r w:rsidR="00E60B48">
        <w:rPr>
          <w:rFonts w:ascii="Arial" w:hAnsi="Arial" w:cs="Arial"/>
          <w:b/>
          <w:bCs/>
          <w:lang w:bidi="hi-IN"/>
        </w:rPr>
        <w:t xml:space="preserve"> ORAL EXAMINATION BOARD with date)</w:t>
      </w:r>
    </w:p>
    <w:p w14:paraId="3191C8D0" w14:textId="77777777" w:rsidR="00E60B48" w:rsidRDefault="00E60B48" w:rsidP="007E4EE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bidi="hi-IN"/>
        </w:rPr>
      </w:pPr>
    </w:p>
    <w:p w14:paraId="40D1974C" w14:textId="77777777" w:rsidR="00E60B48" w:rsidRDefault="00E60B48" w:rsidP="007E4EE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bidi="hi-IN"/>
        </w:rPr>
      </w:pPr>
    </w:p>
    <w:p w14:paraId="43A6203E" w14:textId="77777777" w:rsidR="00E60B48" w:rsidRDefault="00E60B48" w:rsidP="007E4EE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bidi="hi-IN"/>
        </w:rPr>
      </w:pPr>
    </w:p>
    <w:p w14:paraId="572FB800" w14:textId="14A907E7" w:rsidR="007E4EE8" w:rsidRDefault="00BF37D0" w:rsidP="00BF37D0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b/>
          <w:bCs/>
          <w:lang w:bidi="hi-IN"/>
        </w:rPr>
      </w:pPr>
      <w:r w:rsidRPr="00440C5B">
        <w:rPr>
          <w:rFonts w:ascii="Arial" w:hAnsi="Arial" w:cs="Arial"/>
          <w:b/>
          <w:bCs/>
          <w:lang w:bidi="hi-IN"/>
        </w:rPr>
        <w:t xml:space="preserve">(Signature of </w:t>
      </w:r>
      <w:r w:rsidR="007E4EE8" w:rsidRPr="00440C5B">
        <w:rPr>
          <w:rFonts w:ascii="Arial" w:hAnsi="Arial" w:cs="Arial"/>
          <w:b/>
          <w:bCs/>
          <w:lang w:bidi="hi-IN"/>
        </w:rPr>
        <w:t xml:space="preserve">Convener, </w:t>
      </w:r>
      <w:r w:rsidR="001276E9" w:rsidRPr="00440C5B">
        <w:rPr>
          <w:rFonts w:ascii="Arial" w:hAnsi="Arial" w:cs="Arial"/>
          <w:b/>
          <w:bCs/>
          <w:lang w:bidi="hi-IN"/>
        </w:rPr>
        <w:t>D</w:t>
      </w:r>
      <w:r w:rsidR="007E4EE8" w:rsidRPr="00440C5B">
        <w:rPr>
          <w:rFonts w:ascii="Arial" w:hAnsi="Arial" w:cs="Arial"/>
          <w:b/>
          <w:bCs/>
          <w:lang w:bidi="hi-IN"/>
        </w:rPr>
        <w:t xml:space="preserve">PGC </w:t>
      </w:r>
      <w:r w:rsidRPr="00440C5B">
        <w:rPr>
          <w:rFonts w:ascii="Arial" w:hAnsi="Arial" w:cs="Arial"/>
          <w:b/>
          <w:bCs/>
          <w:lang w:bidi="hi-IN"/>
        </w:rPr>
        <w:t>with date)</w:t>
      </w:r>
      <w:r w:rsidR="007E4EE8" w:rsidRPr="00440C5B">
        <w:rPr>
          <w:rFonts w:ascii="Arial" w:hAnsi="Arial" w:cs="Arial"/>
          <w:b/>
          <w:bCs/>
          <w:lang w:bidi="hi-IN"/>
        </w:rPr>
        <w:t xml:space="preserve"> </w:t>
      </w:r>
    </w:p>
    <w:p w14:paraId="33A0F678" w14:textId="77777777" w:rsidR="00440C5B" w:rsidRPr="00440C5B" w:rsidRDefault="00440C5B" w:rsidP="00BF37D0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b/>
          <w:bCs/>
          <w:lang w:bidi="hi-IN"/>
        </w:rPr>
      </w:pPr>
    </w:p>
    <w:p w14:paraId="654FAABA" w14:textId="45DAC66A" w:rsidR="00440C5B" w:rsidRPr="00440C5B" w:rsidRDefault="00440C5B" w:rsidP="00440C5B">
      <w:pPr>
        <w:rPr>
          <w:rFonts w:ascii="Arial" w:hAnsi="Arial" w:cs="Arial"/>
          <w:bCs/>
          <w:lang w:bidi="hi-IN"/>
        </w:rPr>
      </w:pPr>
      <w:r w:rsidRPr="00440C5B">
        <w:rPr>
          <w:rFonts w:ascii="Arial" w:hAnsi="Arial" w:cs="Arial"/>
          <w:b/>
          <w:bCs/>
          <w:lang w:bidi="hi-IN"/>
        </w:rPr>
        <w:t>Letter grade awarded</w:t>
      </w:r>
      <w:r w:rsidRPr="00440C5B">
        <w:rPr>
          <w:rFonts w:ascii="Arial" w:hAnsi="Arial" w:cs="Arial"/>
          <w:bCs/>
          <w:lang w:bidi="hi-IN"/>
        </w:rPr>
        <w:t xml:space="preserve"> in XX 800: MTech/ MSc/ MPhil Research Project (Stage-2</w:t>
      </w:r>
      <w:proofErr w:type="gramStart"/>
      <w:r w:rsidRPr="00440C5B">
        <w:rPr>
          <w:rFonts w:ascii="Arial" w:hAnsi="Arial" w:cs="Arial"/>
          <w:bCs/>
          <w:lang w:bidi="hi-IN"/>
        </w:rPr>
        <w:t>):_</w:t>
      </w:r>
      <w:proofErr w:type="gramEnd"/>
      <w:r w:rsidRPr="00440C5B">
        <w:rPr>
          <w:rFonts w:ascii="Arial" w:hAnsi="Arial" w:cs="Arial"/>
          <w:bCs/>
          <w:lang w:bidi="hi-IN"/>
        </w:rPr>
        <w:t>____________.</w:t>
      </w:r>
    </w:p>
    <w:p w14:paraId="0FA905BE" w14:textId="77777777" w:rsidR="00820BD0" w:rsidRDefault="00820BD0" w:rsidP="00820BD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bidi="hi-IN"/>
        </w:rPr>
      </w:pPr>
    </w:p>
    <w:p w14:paraId="624E0BCF" w14:textId="36197BC0" w:rsidR="00820BD0" w:rsidRPr="00BF37D0" w:rsidRDefault="00820BD0" w:rsidP="00820BD0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b/>
          <w:bCs/>
          <w:lang w:bidi="hi-IN"/>
        </w:rPr>
      </w:pPr>
      <w:r w:rsidRPr="00BF37D0">
        <w:rPr>
          <w:rFonts w:ascii="Arial" w:hAnsi="Arial" w:cs="Arial"/>
          <w:b/>
          <w:bCs/>
          <w:lang w:bidi="hi-IN"/>
        </w:rPr>
        <w:t xml:space="preserve">(Signature of </w:t>
      </w:r>
      <w:r w:rsidR="00812111">
        <w:rPr>
          <w:rFonts w:ascii="Arial" w:hAnsi="Arial" w:cs="Arial"/>
          <w:b/>
          <w:bCs/>
          <w:lang w:bidi="hi-IN"/>
        </w:rPr>
        <w:t>HOD</w:t>
      </w:r>
      <w:r w:rsidRPr="00BF37D0">
        <w:rPr>
          <w:rFonts w:ascii="Arial" w:hAnsi="Arial" w:cs="Arial"/>
          <w:b/>
          <w:bCs/>
          <w:lang w:bidi="hi-IN"/>
        </w:rPr>
        <w:t xml:space="preserve"> with date) </w:t>
      </w:r>
    </w:p>
    <w:p w14:paraId="47A7E92C" w14:textId="77777777" w:rsidR="00820BD0" w:rsidRPr="00BF37D0" w:rsidRDefault="00820BD0" w:rsidP="00BF37D0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b/>
          <w:bCs/>
          <w:lang w:bidi="hi-IN"/>
        </w:rPr>
      </w:pPr>
    </w:p>
    <w:p w14:paraId="5CB2AACB" w14:textId="77777777" w:rsidR="00FD4CD8" w:rsidRDefault="007E4EE8" w:rsidP="007E4EE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bidi="hi-IN"/>
        </w:rPr>
      </w:pPr>
      <w:r w:rsidRPr="007E4EE8">
        <w:rPr>
          <w:rFonts w:ascii="Arial" w:hAnsi="Arial" w:cs="Arial"/>
          <w:lang w:bidi="hi-IN"/>
        </w:rPr>
        <w:t xml:space="preserve"> </w:t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</w:p>
    <w:p w14:paraId="4D4F22EF" w14:textId="77777777" w:rsidR="00FD4CD8" w:rsidRDefault="00BF37D0" w:rsidP="007E4EE8">
      <w:pPr>
        <w:rPr>
          <w:rFonts w:ascii="Arial" w:hAnsi="Arial" w:cs="Arial"/>
          <w:lang w:bidi="hi-IN"/>
        </w:rPr>
      </w:pPr>
      <w:r>
        <w:rPr>
          <w:rFonts w:ascii="Arial" w:hAnsi="Arial" w:cs="Arial"/>
          <w:lang w:bidi="hi-IN"/>
        </w:rPr>
        <w:t>____________________________________________________________________________________</w:t>
      </w:r>
    </w:p>
    <w:p w14:paraId="32CA39BE" w14:textId="0241177F" w:rsidR="0050595A" w:rsidRDefault="00BF37D0" w:rsidP="00820BD0">
      <w:pPr>
        <w:jc w:val="center"/>
        <w:rPr>
          <w:rFonts w:ascii="Arial" w:hAnsi="Arial" w:cs="Arial"/>
          <w:b/>
          <w:bCs/>
          <w:lang w:bidi="hi-IN"/>
        </w:rPr>
      </w:pPr>
      <w:r w:rsidRPr="00BF37D0">
        <w:rPr>
          <w:rFonts w:ascii="Arial" w:hAnsi="Arial" w:cs="Arial"/>
          <w:b/>
          <w:bCs/>
          <w:lang w:bidi="hi-IN"/>
        </w:rPr>
        <w:t>For Office Use Only</w:t>
      </w:r>
    </w:p>
    <w:p w14:paraId="1315EBB1" w14:textId="77777777" w:rsidR="00BF37D0" w:rsidRDefault="007E4EE8">
      <w:pPr>
        <w:rPr>
          <w:rFonts w:ascii="Arial" w:hAnsi="Arial" w:cs="Arial"/>
          <w:b/>
          <w:bCs/>
          <w:lang w:bidi="hi-IN"/>
        </w:rPr>
      </w:pPr>
      <w:r w:rsidRPr="00BF37D0">
        <w:rPr>
          <w:rFonts w:ascii="Arial" w:hAnsi="Arial" w:cs="Arial"/>
          <w:b/>
          <w:bCs/>
          <w:lang w:bidi="hi-IN"/>
        </w:rPr>
        <w:t>Course Units</w:t>
      </w:r>
      <w:r w:rsidR="00FD4CD8" w:rsidRPr="00BF37D0">
        <w:rPr>
          <w:rFonts w:ascii="Arial" w:hAnsi="Arial" w:cs="Arial"/>
          <w:b/>
          <w:bCs/>
          <w:lang w:bidi="hi-IN"/>
        </w:rPr>
        <w:t>:</w:t>
      </w:r>
      <w:r w:rsidRPr="00BF37D0">
        <w:rPr>
          <w:rFonts w:ascii="Arial" w:hAnsi="Arial" w:cs="Arial"/>
          <w:b/>
          <w:bCs/>
          <w:lang w:bidi="hi-IN"/>
        </w:rPr>
        <w:t xml:space="preserve"> </w:t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FD4CD8">
        <w:rPr>
          <w:rFonts w:ascii="Arial" w:hAnsi="Arial" w:cs="Arial"/>
          <w:lang w:bidi="hi-IN"/>
        </w:rPr>
        <w:tab/>
      </w:r>
      <w:r w:rsidR="00BF37D0">
        <w:rPr>
          <w:rFonts w:ascii="Arial" w:hAnsi="Arial" w:cs="Arial"/>
          <w:lang w:bidi="hi-IN"/>
        </w:rPr>
        <w:tab/>
      </w:r>
      <w:r w:rsidR="00BF37D0">
        <w:rPr>
          <w:rFonts w:ascii="Arial" w:hAnsi="Arial" w:cs="Arial"/>
          <w:lang w:bidi="hi-IN"/>
        </w:rPr>
        <w:tab/>
      </w:r>
      <w:r w:rsidR="00FD4CD8" w:rsidRPr="00BF37D0">
        <w:rPr>
          <w:rFonts w:ascii="Arial" w:hAnsi="Arial" w:cs="Arial"/>
          <w:b/>
          <w:bCs/>
          <w:lang w:bidi="hi-IN"/>
        </w:rPr>
        <w:t>CPI:</w:t>
      </w:r>
    </w:p>
    <w:p w14:paraId="4AFFAB95" w14:textId="77777777" w:rsidR="00BF37D0" w:rsidRDefault="00BF37D0">
      <w:pPr>
        <w:rPr>
          <w:rFonts w:ascii="Arial" w:hAnsi="Arial" w:cs="Arial"/>
          <w:b/>
          <w:bCs/>
          <w:lang w:bidi="hi-IN"/>
        </w:rPr>
      </w:pPr>
      <w:r>
        <w:rPr>
          <w:rFonts w:ascii="Arial" w:hAnsi="Arial" w:cs="Arial"/>
          <w:b/>
          <w:bCs/>
          <w:lang w:bidi="hi-IN"/>
        </w:rPr>
        <w:t>____________________________________________________________________________________</w:t>
      </w:r>
    </w:p>
    <w:p w14:paraId="4D665B81" w14:textId="77777777" w:rsidR="00BF37D0" w:rsidRDefault="00BF37D0" w:rsidP="00BF37D0">
      <w:pPr>
        <w:spacing w:after="0"/>
        <w:jc w:val="right"/>
        <w:rPr>
          <w:rFonts w:ascii="Arial" w:hAnsi="Arial" w:cs="Arial"/>
          <w:noProof/>
        </w:rPr>
      </w:pPr>
    </w:p>
    <w:p w14:paraId="6AD13EAD" w14:textId="77777777" w:rsidR="00BF37D0" w:rsidRDefault="00BF37D0" w:rsidP="00BF37D0">
      <w:pPr>
        <w:spacing w:after="0" w:line="360" w:lineRule="auto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ab/>
        <w:t>The candidate has met all the requireements for the award of the P</w:t>
      </w:r>
      <w:r w:rsidR="00300A75">
        <w:rPr>
          <w:rFonts w:ascii="Arial" w:hAnsi="Arial" w:cs="Arial"/>
          <w:noProof/>
        </w:rPr>
        <w:t>G</w:t>
      </w:r>
      <w:r>
        <w:rPr>
          <w:rFonts w:ascii="Arial" w:hAnsi="Arial" w:cs="Arial"/>
          <w:noProof/>
        </w:rPr>
        <w:t xml:space="preserve"> degree and be issued provisional Degree after submission of </w:t>
      </w:r>
      <w:r w:rsidR="00D80228">
        <w:rPr>
          <w:rFonts w:ascii="Arial" w:hAnsi="Arial" w:cs="Arial"/>
          <w:noProof/>
        </w:rPr>
        <w:t>h</w:t>
      </w:r>
      <w:r w:rsidR="004B7001">
        <w:rPr>
          <w:rFonts w:ascii="Arial" w:hAnsi="Arial" w:cs="Arial"/>
          <w:noProof/>
        </w:rPr>
        <w:t xml:space="preserve">ard bound copies of the Thesis and the </w:t>
      </w:r>
      <w:r>
        <w:rPr>
          <w:rFonts w:ascii="Arial" w:hAnsi="Arial" w:cs="Arial"/>
          <w:noProof/>
        </w:rPr>
        <w:t>No Dues Certficate.</w:t>
      </w:r>
    </w:p>
    <w:p w14:paraId="785E5261" w14:textId="77777777" w:rsidR="00BF37D0" w:rsidRDefault="00BF37D0" w:rsidP="00BF37D0">
      <w:pPr>
        <w:spacing w:after="0"/>
        <w:jc w:val="right"/>
        <w:rPr>
          <w:rFonts w:ascii="Arial" w:hAnsi="Arial" w:cs="Arial"/>
          <w:noProof/>
        </w:rPr>
      </w:pPr>
      <w:r w:rsidRPr="00FC4F1B">
        <w:rPr>
          <w:rFonts w:ascii="Arial" w:hAnsi="Arial" w:cs="Arial"/>
          <w:noProof/>
        </w:rPr>
        <w:tab/>
      </w:r>
    </w:p>
    <w:p w14:paraId="558B43DB" w14:textId="77777777" w:rsidR="00BF37D0" w:rsidRPr="00FC4F1B" w:rsidRDefault="00BF37D0" w:rsidP="00BF37D0">
      <w:pPr>
        <w:spacing w:after="0"/>
        <w:jc w:val="right"/>
        <w:rPr>
          <w:rFonts w:ascii="Arial" w:hAnsi="Arial" w:cs="Arial"/>
          <w:noProof/>
        </w:rPr>
      </w:pPr>
      <w:r w:rsidRPr="00FC4F1B">
        <w:rPr>
          <w:rFonts w:ascii="Arial" w:hAnsi="Arial" w:cs="Arial"/>
          <w:noProof/>
        </w:rPr>
        <w:tab/>
      </w:r>
      <w:r w:rsidRPr="00FC4F1B">
        <w:rPr>
          <w:rFonts w:ascii="Arial" w:hAnsi="Arial" w:cs="Arial"/>
          <w:noProof/>
        </w:rPr>
        <w:tab/>
      </w:r>
      <w:r w:rsidRPr="00FC4F1B">
        <w:rPr>
          <w:rFonts w:ascii="Arial" w:hAnsi="Arial" w:cs="Arial"/>
          <w:noProof/>
        </w:rPr>
        <w:tab/>
      </w:r>
      <w:r w:rsidRPr="00FC4F1B">
        <w:rPr>
          <w:rFonts w:ascii="Arial" w:hAnsi="Arial" w:cs="Arial"/>
          <w:noProof/>
        </w:rPr>
        <w:tab/>
      </w:r>
      <w:r w:rsidRPr="00FC4F1B">
        <w:rPr>
          <w:rFonts w:ascii="Arial" w:hAnsi="Arial" w:cs="Arial"/>
          <w:noProof/>
        </w:rPr>
        <w:tab/>
      </w:r>
      <w:r w:rsidRPr="00FC4F1B">
        <w:rPr>
          <w:rFonts w:ascii="Arial" w:hAnsi="Arial" w:cs="Arial"/>
          <w:noProof/>
        </w:rPr>
        <w:tab/>
      </w:r>
      <w:r w:rsidRPr="00FC4F1B"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>______</w:t>
      </w:r>
      <w:r w:rsidRPr="00FC4F1B">
        <w:rPr>
          <w:rFonts w:ascii="Arial" w:hAnsi="Arial" w:cs="Arial"/>
          <w:noProof/>
        </w:rPr>
        <w:t>_______________________________</w:t>
      </w:r>
    </w:p>
    <w:p w14:paraId="5AB702B2" w14:textId="2D4251E2" w:rsidR="003131F0" w:rsidRDefault="00BF37D0" w:rsidP="00D212E8">
      <w:pPr>
        <w:spacing w:after="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Date: </w:t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 w:rsidRPr="00FC4F1B">
        <w:rPr>
          <w:rFonts w:ascii="Arial" w:hAnsi="Arial" w:cs="Arial"/>
          <w:noProof/>
        </w:rPr>
        <w:t>Deputy / Assistant Registrar (Academic)</w:t>
      </w:r>
    </w:p>
    <w:p w14:paraId="644C2217" w14:textId="57C4C823" w:rsidR="009B4375" w:rsidRDefault="009B4375" w:rsidP="00D212E8">
      <w:pPr>
        <w:spacing w:after="0"/>
        <w:rPr>
          <w:rFonts w:ascii="Arial" w:hAnsi="Arial" w:cs="Arial"/>
          <w:noProof/>
        </w:rPr>
      </w:pPr>
    </w:p>
    <w:p w14:paraId="333EC341" w14:textId="09D5549B" w:rsidR="009B4375" w:rsidRDefault="009B4375" w:rsidP="00D212E8">
      <w:pPr>
        <w:spacing w:after="0"/>
        <w:rPr>
          <w:rFonts w:ascii="Arial" w:hAnsi="Arial" w:cs="Arial"/>
          <w:noProof/>
        </w:rPr>
      </w:pPr>
    </w:p>
    <w:sectPr w:rsidR="009B4375" w:rsidSect="00162522">
      <w:footerReference w:type="default" r:id="rId9"/>
      <w:pgSz w:w="11906" w:h="16838"/>
      <w:pgMar w:top="709" w:right="709" w:bottom="1440" w:left="85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B675C" w14:textId="77777777" w:rsidR="00CA3648" w:rsidRDefault="00CA3648" w:rsidP="009857B6">
      <w:pPr>
        <w:spacing w:after="0" w:line="240" w:lineRule="auto"/>
      </w:pPr>
      <w:r>
        <w:separator/>
      </w:r>
    </w:p>
  </w:endnote>
  <w:endnote w:type="continuationSeparator" w:id="0">
    <w:p w14:paraId="05B80DF3" w14:textId="77777777" w:rsidR="00CA3648" w:rsidRDefault="00CA3648" w:rsidP="009857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20049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26A9312" w14:textId="77777777" w:rsidR="00400B32" w:rsidRDefault="00400B3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AF03AF"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4D98C3F3" w14:textId="77777777" w:rsidR="00400B32" w:rsidRDefault="00400B3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47DEF" w14:textId="77777777" w:rsidR="00CA3648" w:rsidRDefault="00CA3648" w:rsidP="009857B6">
      <w:pPr>
        <w:spacing w:after="0" w:line="240" w:lineRule="auto"/>
      </w:pPr>
      <w:r>
        <w:separator/>
      </w:r>
    </w:p>
  </w:footnote>
  <w:footnote w:type="continuationSeparator" w:id="0">
    <w:p w14:paraId="6666DF6F" w14:textId="77777777" w:rsidR="00CA3648" w:rsidRDefault="00CA3648" w:rsidP="009857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719D0"/>
    <w:multiLevelType w:val="multilevel"/>
    <w:tmpl w:val="C88C5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5C2368"/>
    <w:multiLevelType w:val="hybridMultilevel"/>
    <w:tmpl w:val="E5E6309A"/>
    <w:lvl w:ilvl="0" w:tplc="6D46B0F8">
      <w:start w:val="1"/>
      <w:numFmt w:val="decimal"/>
      <w:lvlText w:val="%1."/>
      <w:lvlJc w:val="left"/>
      <w:pPr>
        <w:ind w:left="720" w:hanging="360"/>
      </w:pPr>
      <w:rPr>
        <w:rFonts w:ascii="Arial" w:hAnsi="Arial" w:cs="Arial Unicode MS" w:hint="default"/>
        <w:b/>
        <w:bCs w:val="0"/>
        <w:i w:val="0"/>
        <w:iCs w:val="0"/>
        <w:spacing w:val="0"/>
        <w:w w:val="100"/>
        <w:kern w:val="0"/>
        <w:position w:val="0"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62EF3"/>
    <w:multiLevelType w:val="hybridMultilevel"/>
    <w:tmpl w:val="AF0CF90E"/>
    <w:lvl w:ilvl="0" w:tplc="2EAE54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D2E8D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89A0C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C58AC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91A3F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9C867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567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C3A7C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8AA3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51637FA"/>
    <w:multiLevelType w:val="hybridMultilevel"/>
    <w:tmpl w:val="7550EB3E"/>
    <w:lvl w:ilvl="0" w:tplc="17BE3FE4">
      <w:start w:val="1"/>
      <w:numFmt w:val="lowerLetter"/>
      <w:lvlText w:val="(%1)"/>
      <w:lvlJc w:val="left"/>
      <w:pPr>
        <w:ind w:left="3672" w:hanging="360"/>
      </w:pPr>
      <w:rPr>
        <w:rFonts w:ascii="Times New Roman" w:hAnsi="Times New Roman" w:cs="Times New Roman" w:hint="default"/>
        <w:b w:val="0"/>
        <w:strike w:val="0"/>
        <w:dstrike w:val="0"/>
        <w:sz w:val="26"/>
        <w:szCs w:val="26"/>
      </w:rPr>
    </w:lvl>
    <w:lvl w:ilvl="1" w:tplc="40090019" w:tentative="1">
      <w:start w:val="1"/>
      <w:numFmt w:val="lowerLetter"/>
      <w:lvlText w:val="%2."/>
      <w:lvlJc w:val="left"/>
      <w:pPr>
        <w:ind w:left="4392" w:hanging="360"/>
      </w:pPr>
    </w:lvl>
    <w:lvl w:ilvl="2" w:tplc="4009001B" w:tentative="1">
      <w:start w:val="1"/>
      <w:numFmt w:val="lowerRoman"/>
      <w:lvlText w:val="%3."/>
      <w:lvlJc w:val="right"/>
      <w:pPr>
        <w:ind w:left="5112" w:hanging="180"/>
      </w:pPr>
    </w:lvl>
    <w:lvl w:ilvl="3" w:tplc="4009000F" w:tentative="1">
      <w:start w:val="1"/>
      <w:numFmt w:val="decimal"/>
      <w:lvlText w:val="%4."/>
      <w:lvlJc w:val="left"/>
      <w:pPr>
        <w:ind w:left="5832" w:hanging="360"/>
      </w:pPr>
    </w:lvl>
    <w:lvl w:ilvl="4" w:tplc="40090019" w:tentative="1">
      <w:start w:val="1"/>
      <w:numFmt w:val="lowerLetter"/>
      <w:lvlText w:val="%5."/>
      <w:lvlJc w:val="left"/>
      <w:pPr>
        <w:ind w:left="6552" w:hanging="360"/>
      </w:pPr>
    </w:lvl>
    <w:lvl w:ilvl="5" w:tplc="4009001B" w:tentative="1">
      <w:start w:val="1"/>
      <w:numFmt w:val="lowerRoman"/>
      <w:lvlText w:val="%6."/>
      <w:lvlJc w:val="right"/>
      <w:pPr>
        <w:ind w:left="7272" w:hanging="180"/>
      </w:pPr>
    </w:lvl>
    <w:lvl w:ilvl="6" w:tplc="4009000F" w:tentative="1">
      <w:start w:val="1"/>
      <w:numFmt w:val="decimal"/>
      <w:lvlText w:val="%7."/>
      <w:lvlJc w:val="left"/>
      <w:pPr>
        <w:ind w:left="7992" w:hanging="360"/>
      </w:pPr>
    </w:lvl>
    <w:lvl w:ilvl="7" w:tplc="40090019" w:tentative="1">
      <w:start w:val="1"/>
      <w:numFmt w:val="lowerLetter"/>
      <w:lvlText w:val="%8."/>
      <w:lvlJc w:val="left"/>
      <w:pPr>
        <w:ind w:left="8712" w:hanging="360"/>
      </w:pPr>
    </w:lvl>
    <w:lvl w:ilvl="8" w:tplc="4009001B" w:tentative="1">
      <w:start w:val="1"/>
      <w:numFmt w:val="lowerRoman"/>
      <w:lvlText w:val="%9."/>
      <w:lvlJc w:val="right"/>
      <w:pPr>
        <w:ind w:left="9432" w:hanging="180"/>
      </w:pPr>
    </w:lvl>
  </w:abstractNum>
  <w:abstractNum w:abstractNumId="4" w15:restartNumberingAfterBreak="0">
    <w:nsid w:val="377B1DB1"/>
    <w:multiLevelType w:val="multilevel"/>
    <w:tmpl w:val="AFA6E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>
      <w:start w:val="1"/>
      <w:numFmt w:val="lowerLetter"/>
      <w:lvlText w:val="(%3)"/>
      <w:lvlJc w:val="left"/>
      <w:pPr>
        <w:ind w:left="2310" w:hanging="51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F46E1D"/>
    <w:multiLevelType w:val="hybridMultilevel"/>
    <w:tmpl w:val="F3B64392"/>
    <w:lvl w:ilvl="0" w:tplc="DB7EEFD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783000"/>
    <w:multiLevelType w:val="hybridMultilevel"/>
    <w:tmpl w:val="78AE4F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A4A78"/>
    <w:multiLevelType w:val="hybridMultilevel"/>
    <w:tmpl w:val="F6364068"/>
    <w:lvl w:ilvl="0" w:tplc="17BE3FE4">
      <w:start w:val="1"/>
      <w:numFmt w:val="lowerLetter"/>
      <w:lvlText w:val="(%1)"/>
      <w:lvlJc w:val="left"/>
      <w:pPr>
        <w:ind w:left="3600" w:hanging="360"/>
      </w:pPr>
      <w:rPr>
        <w:rFonts w:ascii="Times New Roman" w:hAnsi="Times New Roman" w:cs="Times New Roman" w:hint="default"/>
        <w:b w:val="0"/>
        <w:strike w:val="0"/>
        <w:dstrike w:val="0"/>
        <w:sz w:val="26"/>
        <w:szCs w:val="26"/>
      </w:rPr>
    </w:lvl>
    <w:lvl w:ilvl="1" w:tplc="40090019" w:tentative="1">
      <w:start w:val="1"/>
      <w:numFmt w:val="lowerLetter"/>
      <w:lvlText w:val="%2."/>
      <w:lvlJc w:val="left"/>
      <w:pPr>
        <w:ind w:left="4320" w:hanging="360"/>
      </w:pPr>
    </w:lvl>
    <w:lvl w:ilvl="2" w:tplc="4009001B" w:tentative="1">
      <w:start w:val="1"/>
      <w:numFmt w:val="lowerRoman"/>
      <w:lvlText w:val="%3."/>
      <w:lvlJc w:val="right"/>
      <w:pPr>
        <w:ind w:left="5040" w:hanging="180"/>
      </w:pPr>
    </w:lvl>
    <w:lvl w:ilvl="3" w:tplc="4009000F" w:tentative="1">
      <w:start w:val="1"/>
      <w:numFmt w:val="decimal"/>
      <w:lvlText w:val="%4."/>
      <w:lvlJc w:val="left"/>
      <w:pPr>
        <w:ind w:left="5760" w:hanging="360"/>
      </w:pPr>
    </w:lvl>
    <w:lvl w:ilvl="4" w:tplc="40090019" w:tentative="1">
      <w:start w:val="1"/>
      <w:numFmt w:val="lowerLetter"/>
      <w:lvlText w:val="%5."/>
      <w:lvlJc w:val="left"/>
      <w:pPr>
        <w:ind w:left="6480" w:hanging="360"/>
      </w:pPr>
    </w:lvl>
    <w:lvl w:ilvl="5" w:tplc="4009001B" w:tentative="1">
      <w:start w:val="1"/>
      <w:numFmt w:val="lowerRoman"/>
      <w:lvlText w:val="%6."/>
      <w:lvlJc w:val="right"/>
      <w:pPr>
        <w:ind w:left="7200" w:hanging="180"/>
      </w:pPr>
    </w:lvl>
    <w:lvl w:ilvl="6" w:tplc="4009000F" w:tentative="1">
      <w:start w:val="1"/>
      <w:numFmt w:val="decimal"/>
      <w:lvlText w:val="%7."/>
      <w:lvlJc w:val="left"/>
      <w:pPr>
        <w:ind w:left="7920" w:hanging="360"/>
      </w:pPr>
    </w:lvl>
    <w:lvl w:ilvl="7" w:tplc="40090019" w:tentative="1">
      <w:start w:val="1"/>
      <w:numFmt w:val="lowerLetter"/>
      <w:lvlText w:val="%8."/>
      <w:lvlJc w:val="left"/>
      <w:pPr>
        <w:ind w:left="8640" w:hanging="360"/>
      </w:pPr>
    </w:lvl>
    <w:lvl w:ilvl="8" w:tplc="40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622C09C2"/>
    <w:multiLevelType w:val="hybridMultilevel"/>
    <w:tmpl w:val="215AEB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257F1B"/>
    <w:multiLevelType w:val="hybridMultilevel"/>
    <w:tmpl w:val="A9EAF07C"/>
    <w:lvl w:ilvl="0" w:tplc="77CC60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A92EF0"/>
    <w:multiLevelType w:val="hybridMultilevel"/>
    <w:tmpl w:val="ACF4B6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DB6259"/>
    <w:multiLevelType w:val="hybridMultilevel"/>
    <w:tmpl w:val="EFBED73A"/>
    <w:lvl w:ilvl="0" w:tplc="212C18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10"/>
  </w:num>
  <w:num w:numId="5">
    <w:abstractNumId w:val="8"/>
  </w:num>
  <w:num w:numId="6">
    <w:abstractNumId w:val="4"/>
  </w:num>
  <w:num w:numId="7">
    <w:abstractNumId w:val="7"/>
  </w:num>
  <w:num w:numId="8">
    <w:abstractNumId w:val="3"/>
  </w:num>
  <w:num w:numId="9">
    <w:abstractNumId w:val="11"/>
  </w:num>
  <w:num w:numId="10">
    <w:abstractNumId w:val="5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OwNDE3MjcwNLRQ0lEKTi0uzszPAykwqQUAkKAj0ywAAAA="/>
  </w:docVars>
  <w:rsids>
    <w:rsidRoot w:val="00DA1D04"/>
    <w:rsid w:val="00051910"/>
    <w:rsid w:val="00061006"/>
    <w:rsid w:val="000A1C94"/>
    <w:rsid w:val="000D0DFE"/>
    <w:rsid w:val="000E5B92"/>
    <w:rsid w:val="001048B2"/>
    <w:rsid w:val="00104D16"/>
    <w:rsid w:val="001129A6"/>
    <w:rsid w:val="0011435D"/>
    <w:rsid w:val="001276E9"/>
    <w:rsid w:val="00162522"/>
    <w:rsid w:val="00182B8B"/>
    <w:rsid w:val="00186945"/>
    <w:rsid w:val="001931AA"/>
    <w:rsid w:val="001A1A30"/>
    <w:rsid w:val="001A6209"/>
    <w:rsid w:val="001B0E29"/>
    <w:rsid w:val="001E1279"/>
    <w:rsid w:val="001F0D08"/>
    <w:rsid w:val="00205849"/>
    <w:rsid w:val="00206678"/>
    <w:rsid w:val="002308F9"/>
    <w:rsid w:val="00240BD7"/>
    <w:rsid w:val="00250C1E"/>
    <w:rsid w:val="002779AC"/>
    <w:rsid w:val="00295C78"/>
    <w:rsid w:val="002A4B65"/>
    <w:rsid w:val="002B09CD"/>
    <w:rsid w:val="002C0AA1"/>
    <w:rsid w:val="002C72D0"/>
    <w:rsid w:val="002E6E1B"/>
    <w:rsid w:val="002F37C1"/>
    <w:rsid w:val="00300A75"/>
    <w:rsid w:val="003012F5"/>
    <w:rsid w:val="003131F0"/>
    <w:rsid w:val="00332821"/>
    <w:rsid w:val="00333AA8"/>
    <w:rsid w:val="00340741"/>
    <w:rsid w:val="00373065"/>
    <w:rsid w:val="003C44A3"/>
    <w:rsid w:val="003C77A2"/>
    <w:rsid w:val="003D2CB4"/>
    <w:rsid w:val="003E3B5E"/>
    <w:rsid w:val="00400B32"/>
    <w:rsid w:val="00440C5B"/>
    <w:rsid w:val="0044104C"/>
    <w:rsid w:val="00441F82"/>
    <w:rsid w:val="004706EB"/>
    <w:rsid w:val="00476BD1"/>
    <w:rsid w:val="004879B9"/>
    <w:rsid w:val="00492275"/>
    <w:rsid w:val="004B660B"/>
    <w:rsid w:val="004B7001"/>
    <w:rsid w:val="004B7384"/>
    <w:rsid w:val="004C1D56"/>
    <w:rsid w:val="004C263B"/>
    <w:rsid w:val="004C4332"/>
    <w:rsid w:val="004C703F"/>
    <w:rsid w:val="004E3702"/>
    <w:rsid w:val="004E7E69"/>
    <w:rsid w:val="004F00B1"/>
    <w:rsid w:val="00500FBD"/>
    <w:rsid w:val="005043EC"/>
    <w:rsid w:val="0050595A"/>
    <w:rsid w:val="0053734E"/>
    <w:rsid w:val="005376EA"/>
    <w:rsid w:val="00563F2A"/>
    <w:rsid w:val="005756A0"/>
    <w:rsid w:val="00575F04"/>
    <w:rsid w:val="00582DED"/>
    <w:rsid w:val="005B0248"/>
    <w:rsid w:val="005B42C2"/>
    <w:rsid w:val="005B7F77"/>
    <w:rsid w:val="005F44F8"/>
    <w:rsid w:val="00600D70"/>
    <w:rsid w:val="006010A7"/>
    <w:rsid w:val="00626F7F"/>
    <w:rsid w:val="00636227"/>
    <w:rsid w:val="006422A1"/>
    <w:rsid w:val="00646DEE"/>
    <w:rsid w:val="00647BB8"/>
    <w:rsid w:val="0065599E"/>
    <w:rsid w:val="00674E0C"/>
    <w:rsid w:val="006869C1"/>
    <w:rsid w:val="006B5D0C"/>
    <w:rsid w:val="006B6E84"/>
    <w:rsid w:val="006C007E"/>
    <w:rsid w:val="006C2E88"/>
    <w:rsid w:val="006C5C58"/>
    <w:rsid w:val="006E7789"/>
    <w:rsid w:val="006F1EBB"/>
    <w:rsid w:val="00702B26"/>
    <w:rsid w:val="00705F99"/>
    <w:rsid w:val="0075059F"/>
    <w:rsid w:val="00755015"/>
    <w:rsid w:val="00763B76"/>
    <w:rsid w:val="00772685"/>
    <w:rsid w:val="007744FF"/>
    <w:rsid w:val="007839CF"/>
    <w:rsid w:val="007A1B34"/>
    <w:rsid w:val="007A2C7D"/>
    <w:rsid w:val="007A3909"/>
    <w:rsid w:val="007A73CA"/>
    <w:rsid w:val="007C3995"/>
    <w:rsid w:val="007C45E4"/>
    <w:rsid w:val="007D2488"/>
    <w:rsid w:val="007E4EE8"/>
    <w:rsid w:val="007E5025"/>
    <w:rsid w:val="007F1F38"/>
    <w:rsid w:val="007F23CC"/>
    <w:rsid w:val="0080796B"/>
    <w:rsid w:val="00812111"/>
    <w:rsid w:val="00820BD0"/>
    <w:rsid w:val="008220DE"/>
    <w:rsid w:val="00835CBB"/>
    <w:rsid w:val="008456C6"/>
    <w:rsid w:val="00852A14"/>
    <w:rsid w:val="0085411D"/>
    <w:rsid w:val="00854706"/>
    <w:rsid w:val="00854DC1"/>
    <w:rsid w:val="0086284A"/>
    <w:rsid w:val="0087420C"/>
    <w:rsid w:val="00884752"/>
    <w:rsid w:val="00886935"/>
    <w:rsid w:val="008955A5"/>
    <w:rsid w:val="008B34DE"/>
    <w:rsid w:val="008C7C79"/>
    <w:rsid w:val="008F6E42"/>
    <w:rsid w:val="00916AB6"/>
    <w:rsid w:val="0092191E"/>
    <w:rsid w:val="00930EC3"/>
    <w:rsid w:val="00932415"/>
    <w:rsid w:val="00951B0F"/>
    <w:rsid w:val="00951E37"/>
    <w:rsid w:val="00966401"/>
    <w:rsid w:val="00984388"/>
    <w:rsid w:val="009857B6"/>
    <w:rsid w:val="009915C9"/>
    <w:rsid w:val="009A27BD"/>
    <w:rsid w:val="009A4931"/>
    <w:rsid w:val="009B1E3E"/>
    <w:rsid w:val="009B4375"/>
    <w:rsid w:val="009B54FF"/>
    <w:rsid w:val="009C3ECD"/>
    <w:rsid w:val="009C62B3"/>
    <w:rsid w:val="009E1A3D"/>
    <w:rsid w:val="00A011BA"/>
    <w:rsid w:val="00A128BA"/>
    <w:rsid w:val="00A1552F"/>
    <w:rsid w:val="00A168C6"/>
    <w:rsid w:val="00A218E4"/>
    <w:rsid w:val="00A3194F"/>
    <w:rsid w:val="00A3575C"/>
    <w:rsid w:val="00A40D15"/>
    <w:rsid w:val="00A8099A"/>
    <w:rsid w:val="00A834BA"/>
    <w:rsid w:val="00A90416"/>
    <w:rsid w:val="00A951F3"/>
    <w:rsid w:val="00AA5D96"/>
    <w:rsid w:val="00AB2D1C"/>
    <w:rsid w:val="00AB564D"/>
    <w:rsid w:val="00AF03AF"/>
    <w:rsid w:val="00B07AD5"/>
    <w:rsid w:val="00B148A2"/>
    <w:rsid w:val="00B15F7B"/>
    <w:rsid w:val="00B229B9"/>
    <w:rsid w:val="00B45678"/>
    <w:rsid w:val="00B45AAA"/>
    <w:rsid w:val="00B45C31"/>
    <w:rsid w:val="00B53730"/>
    <w:rsid w:val="00B73E18"/>
    <w:rsid w:val="00B83CD0"/>
    <w:rsid w:val="00B84539"/>
    <w:rsid w:val="00B94187"/>
    <w:rsid w:val="00BA71C7"/>
    <w:rsid w:val="00BB2D50"/>
    <w:rsid w:val="00BD0889"/>
    <w:rsid w:val="00BD562F"/>
    <w:rsid w:val="00BE267D"/>
    <w:rsid w:val="00BF37D0"/>
    <w:rsid w:val="00C052AF"/>
    <w:rsid w:val="00C06356"/>
    <w:rsid w:val="00C06F3C"/>
    <w:rsid w:val="00C24469"/>
    <w:rsid w:val="00C40070"/>
    <w:rsid w:val="00C46DB3"/>
    <w:rsid w:val="00C626B4"/>
    <w:rsid w:val="00C70FE3"/>
    <w:rsid w:val="00C93BE7"/>
    <w:rsid w:val="00C947A4"/>
    <w:rsid w:val="00CA0778"/>
    <w:rsid w:val="00CA3648"/>
    <w:rsid w:val="00CB2DB6"/>
    <w:rsid w:val="00CE6F89"/>
    <w:rsid w:val="00CF4C48"/>
    <w:rsid w:val="00CF58B0"/>
    <w:rsid w:val="00D123D4"/>
    <w:rsid w:val="00D212E8"/>
    <w:rsid w:val="00D532D0"/>
    <w:rsid w:val="00D600FD"/>
    <w:rsid w:val="00D61067"/>
    <w:rsid w:val="00D70DC1"/>
    <w:rsid w:val="00D80228"/>
    <w:rsid w:val="00DA194C"/>
    <w:rsid w:val="00DA1D04"/>
    <w:rsid w:val="00DC3E91"/>
    <w:rsid w:val="00DD5029"/>
    <w:rsid w:val="00DE222F"/>
    <w:rsid w:val="00DE2F97"/>
    <w:rsid w:val="00DE3040"/>
    <w:rsid w:val="00DE4943"/>
    <w:rsid w:val="00DF218A"/>
    <w:rsid w:val="00E05F66"/>
    <w:rsid w:val="00E17083"/>
    <w:rsid w:val="00E32BB8"/>
    <w:rsid w:val="00E43435"/>
    <w:rsid w:val="00E60B48"/>
    <w:rsid w:val="00E72F87"/>
    <w:rsid w:val="00E744E5"/>
    <w:rsid w:val="00E84F20"/>
    <w:rsid w:val="00EB5E35"/>
    <w:rsid w:val="00ED5D2E"/>
    <w:rsid w:val="00ED636D"/>
    <w:rsid w:val="00EF388F"/>
    <w:rsid w:val="00EF5F33"/>
    <w:rsid w:val="00F06553"/>
    <w:rsid w:val="00F12EF8"/>
    <w:rsid w:val="00F20AAF"/>
    <w:rsid w:val="00F27A56"/>
    <w:rsid w:val="00F52FD4"/>
    <w:rsid w:val="00F70525"/>
    <w:rsid w:val="00F70E89"/>
    <w:rsid w:val="00F91E98"/>
    <w:rsid w:val="00FC4F1B"/>
    <w:rsid w:val="00FD1FC1"/>
    <w:rsid w:val="00FD4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E5BB2"/>
  <w15:docId w15:val="{791A548E-65ED-4A55-9CF4-E12323BAA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47A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A1D04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apple-converted-space">
    <w:name w:val="apple-converted-space"/>
    <w:basedOn w:val="DefaultParagraphFont"/>
    <w:rsid w:val="008220DE"/>
  </w:style>
  <w:style w:type="paragraph" w:styleId="ListParagraph">
    <w:name w:val="List Paragraph"/>
    <w:basedOn w:val="Normal"/>
    <w:uiPriority w:val="34"/>
    <w:qFormat/>
    <w:rsid w:val="008220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20D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57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6"/>
  </w:style>
  <w:style w:type="paragraph" w:styleId="Footer">
    <w:name w:val="footer"/>
    <w:basedOn w:val="Normal"/>
    <w:link w:val="FooterChar"/>
    <w:uiPriority w:val="99"/>
    <w:unhideWhenUsed/>
    <w:rsid w:val="009857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7B6"/>
  </w:style>
  <w:style w:type="paragraph" w:styleId="BalloonText">
    <w:name w:val="Balloon Text"/>
    <w:basedOn w:val="Normal"/>
    <w:link w:val="BalloonTextChar"/>
    <w:uiPriority w:val="99"/>
    <w:semiHidden/>
    <w:unhideWhenUsed/>
    <w:rsid w:val="009857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7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D24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947A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8495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9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9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7AD3F-7672-4077-8758-2910F9216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2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manshu</dc:creator>
  <cp:lastModifiedBy>Dr. Devendra Deshmukh</cp:lastModifiedBy>
  <cp:revision>36</cp:revision>
  <cp:lastPrinted>2015-06-25T09:50:00Z</cp:lastPrinted>
  <dcterms:created xsi:type="dcterms:W3CDTF">2015-06-25T08:48:00Z</dcterms:created>
  <dcterms:modified xsi:type="dcterms:W3CDTF">2021-05-21T14:14:00Z</dcterms:modified>
</cp:coreProperties>
</file>